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0.jpg" ContentType="image/jpeg"/>
  <Override PartName="/word/media/rId109.jpg" ContentType="image/jpeg"/>
  <Override PartName="/word/media/rId97.jpg" ContentType="image/jpeg"/>
  <Override PartName="/word/media/rId103.jpg" ContentType="image/jpeg"/>
  <Override PartName="/word/media/rId106.jpg" ContentType="image/jpeg"/>
  <Override PartName="/word/media/rId9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006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0NaahMFQbGgwAh4QBrj6HsPxj7PzY4xSltSn6fO9dyAZNlic4OhhoHsCUUx0OfuHV6aMaukULSY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写在五四青年节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身为青年大学生你快乐吗？当然也挺快乐，吃好吃的东西，和朋友打把游戏，没事刷刷鬼畜，周末跑着去到处看看，这当然足够快乐且充实。但我总觉得这样的快乐虽然普遍且低成本，但在回忆的时候却很是虚无。因为我理想境况中的青年时代的快乐，应该是完成一个阶段性目标，或者距离理想又进一步，每一天都有一种昂扬的姿态和蓬勃的律动，而不是在快乐的同时想到了什么后，瞬间状态就黯淡了下来，一种疲惫和空虚感就扑面而来了——深夜的emo就是其表现形式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一道糖醋里脊，糖醋口的佐料当然很重要，没有好的糖醋口就成为不了好菜，可是若没有里脊的实际，那连一道菜都成为不了。看搞笑视频、去吃好吃的或者去好玩的地方带来的快乐应是青年生活的佐料，而非食材。食材应该是足以能面对未来生活的一种底气，这种底气能让人向上，向上途中的作为换来的一点点非功利性的成就感，那才是真的快乐。把佐料当食材，会让生活只有味觉而无实质，如果有太多的佐料充当生活的意义，就会让我们有了真的尝到生活的酸甜苦辣的错觉，错觉总归是错觉，早晚会明白过来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问题就在于，很难找到食材，或者说，食材太贵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中学学近代史让我知道了五四青年节的来历，口号的呼吁，热血的理想，奋进的态度，这些感染到了我，也让我对人的青年时期有了朴素的幻想与期待:树立远大理想后，要以昂扬的姿态和奋发的作为去砥砺前行......用省略号其实是怕大家看着厌倦，这些如同指标式的话语已经提振不了人心了，因为我已经到了青年时期，见到了生活与理想背道而驰的现实，摆在人生关口很重要的一个问题就是，要买一套房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而远大理想和昂扬姿态、奋发作为与砥砺前行等等，是不足以支撑买房的问题的，甚至连能否找到一个适合自己的工作都是一个未知数。普本毕业后若回小县城，那专业知识断然无用武之地，若留大城市，高额的支出让人独善其身都难，就更别说攒钱实现恢宏志士之气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样的状况下，躺平自然就应运而生，生活成了一眼望得见头的，很容易就让人消极，那不管再努力也换不来想要的，自然就躺平了嘛。躺平当然无可厚非，那毕竟倡导的价值观念就是这样，小时候还能聊聊学历史做考古学家的梦想，大了之后，只能什么赚钱学什么，而不是喜欢什么学什么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之前在文章中写过，当代青年的主要矛盾，在于宏大叙事与个人生活之间的不匹配不平衡，在于口号号召与实际作为之间的不协调不相称。但矛盾既有，那当然也有其解决办法:第一，焦虑的反义词是具体，把对未来扑朔不定的不安的关注转到具体切实的生活小事上来，读几本书，跑几公里，这其实还是很容易的。第二就是消极向上，顾名思义嘛，我虽然对生活本身感到消极，但这并不妨碍我本身仍然是向上的嘛，并不妨碍我自己寻找一些佐料来调剂生活。消极向上，未尝不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五四青年节有很多代表精神，中学时我能直面感受到的就是抗争、热血、激荡和奋进。等到现在我再读那段历史，结合前后背景和具体事件，我发现我忽视了一种很重要的精神，就是五四青年的乐观。外交的屈辱，北洋的不作为，穷苦的人民，这些足够让人悲观了，但悲观之后不作为无异于逃避主义。乐观的态度让人不至于过分抑郁，就还能改变，还能抗争，还能寻找出路，渐渐的，造就了革命乐观主义的伟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某一段时间，青年被称为“后浪”，这个“后浪”的含义很狭窄，它将青春与昂贵手办、奢华周边、出国旅游、电竞赛车等绑定，似乎这些是年轻人的标配，这些能看出年轻人的欣欣向荣与朝气活力。但这不是我的青春，我想也不是大多数人的青春，更多人的青年时期，都是在迷茫中探索，在坎坷中朝前，我们不知道未来的方向在哪里，找不到能够所适配的社会岗位。有内卷，有躺平，有从众，有独立，但这一点都不消极，也不应该被苛责和批评，一代人有一代人的矛盾，我们又没有停下来，我们依然在朝前走，我们依然有所期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不是他们所推崇的艳丽的玫瑰和盛开的牡丹，我们可能只是一朵无名小花，是路边小草，是一块青苔，但这并不妨碍我们有自己的宏大。因为苔花如米小也学牡丹开不是因为苔花比不上牡丹，而是因为只要是盛开，就没有优劣之分，就都是一样的宏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今天是五月四日，是青年节，也是晚春了。我非常喜欢韩愈《晚春》这首诗:草树知春不久归，百般红紫斗芳菲。杨花榆荚无才思，惟解漫天作雪飞。花草树木知道春天即将归去，都想留住春天的脚步，纷纷争奇斗艳。可是没有美丽颜色的杨花和榆钱也不会就此消极落寞，它们也随风起舞，化作漫天飞雪。你我都很平凡，但也都是青年，或许没有优越的条件，没有先天注定的高起点，比不上红紫的那般芳菲，你我都像杨花和榆荚一样，渺小归渺小，但也有自己的方式，有自己的乐观，也终会有自己的宏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时常会感慨于同龄青年的理想和作为，赞叹于青年不甘现状的想法与思考，我很有幸能够成为当代青年中的一员，我很有幸能够和读到这句的朋友站在一起。我们不是后浪，至少不是他们所定义的后浪，我们可能只是后浪翻滚下的海底淤泥，只是那海底淤泥中匍匐以待的一条鮟鱇鱼，但这未尝不是一种光荣的贫瘠，一场浩大的缺席。请允许我用笔，记录一下鮟鱇鱼匍匐的痕迹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ajNVdqHZLLDibDrpBuAtbr4TG6icDY3VYicKPyTpj3xNXdTwo8uC1ydGmykQvVibyI6k9BD0CJyXPawEHKanjZ63CA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与自己赛跑的笨小孩Mark</w:t>
      </w:r>
      <w:r>
        <w:t xml:space="preserve">来自江苏</w:t>
      </w:r>
    </w:p>
    <w:p>
      <w:pPr>
        <w:pStyle w:val="BodyText"/>
      </w:pPr>
      <w:r>
        <w:t xml:space="preserve">我盼望中国学生界，把这种精神光大起来，以人类自由的精神扑灭一切强权，使正义人道，一天比一天的昌明于全世界;不要把他看狭小了，把他仅仅看做一个狹义的爱国运动的纪念日。我更盼望从今以后，每年在这一天举行纪念的时候，都加上些新意义。</w:t>
      </w:r>
      <w:r>
        <w:t xml:space="preserve"> </w:t>
      </w:r>
      <w:r>
        <w:t xml:space="preserve">谨祝中国学生界的进步无量！</w:t>
      </w:r>
      <w:r>
        <w:t xml:space="preserve"> </w:t>
      </w:r>
      <w:r>
        <w:t xml:space="preserve">1921年5月4日</w:t>
      </w:r>
      <w:r>
        <w:t xml:space="preserve"> </w:t>
      </w:r>
      <w:r>
        <w:t xml:space="preserve">《晨报》</w:t>
      </w:r>
      <w:r>
        <w:t xml:space="preserve"> </w:t>
      </w:r>
      <w:r>
        <w:t xml:space="preserve">署名：李大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O9pEic1aHxeb9AWRB0JLiaNFpAjNlaaHcsbPjIoJm4ozvImJHH2XQk4GF2OBc082GmTNnCqupxyYicpMyqGFsOG8RAwkcgYE5LeN7EHWNZK2MMGkenlAhib0SgL6Mq50M9ow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浔</w:t>
      </w:r>
      <w:r>
        <w:t xml:space="preserve">来自广东</w:t>
      </w:r>
    </w:p>
    <w:p>
      <w:pPr>
        <w:pStyle w:val="BodyText"/>
      </w:pPr>
      <w:r>
        <w:t xml:space="preserve">我最近好迷茫，谢谢你，让我寻得一份力量[微笑]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客气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JYP3mPVibkdOSwJ351DUSvl2KW8KqnJYn7Fibqgmef5zZnicrWkx53Ug4R9yyCaBNcFY4qVbmoANmz3VUDCGEs4o5gibSZSaNjXp4EKFuoHVcQgpSK2ico6KoibG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 See You</w:t>
      </w:r>
      <w:r>
        <w:t xml:space="preserve">来自湖南</w:t>
      </w:r>
    </w:p>
    <w:p>
      <w:pPr>
        <w:pStyle w:val="BodyText"/>
      </w:pPr>
      <w:r>
        <w:t xml:space="preserve">生活不易，且活且珍惜[社会社会][社会社会][社会社会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ajNVdqHZLLDC3DoMj8HKPsgRysictHv8Wt9KR25WBGYoTz8Rd5ibjhURo2MWic6RQibCj4wGaYf1Cx5JeERaiaozOFv1OAaInqeznNKuAEbRD8A3xpial9SlNRxtpzDicticOsDZ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终始</w:t>
      </w:r>
      <w:r>
        <w:t xml:space="preserve">来自湖南</w:t>
      </w:r>
    </w:p>
    <w:p>
      <w:pPr>
        <w:pStyle w:val="BodyText"/>
      </w:pPr>
      <w:r>
        <w:t xml:space="preserve">从群众中来，到群众中去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HvxKg8z8EgzSjjQuZIAQHVeiaTUBT697JCWKo7AWOiaUmT1aQ1mJhCJlqQJ20ia3SP6U2SMk1PT2yJLfDjxxeHz62a49TEHJp0U9Gl5CyE8Vg4WOKNcOkIBJ0hiawDJ79Y7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ㅤ</w:t>
      </w:r>
      <w:r>
        <w:t xml:space="preserve">来自福建</w:t>
      </w:r>
    </w:p>
    <w:p>
      <w:pPr>
        <w:pStyle w:val="BodyText"/>
      </w:pPr>
      <w:r>
        <w:t xml:space="preserve">魔怔了看成青年大学习了[捂脸] 是我挥之不去的梦魇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0" Target="media/rId100.jpg" /><Relationship Type="http://schemas.openxmlformats.org/officeDocument/2006/relationships/image" Id="rId109" Target="media/rId109.jpg" /><Relationship Type="http://schemas.openxmlformats.org/officeDocument/2006/relationships/image" Id="rId97" Target="media/rId97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5:38Z</dcterms:created>
  <dcterms:modified xsi:type="dcterms:W3CDTF">2025-01-25T14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